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2" w:name="X6c56b0e9aa8ec0af82048b9b03e7a25cf5f404f"/>
    <w:p>
      <w:pPr>
        <w:pStyle w:val="Heading1"/>
      </w:pPr>
      <w:r>
        <w:t xml:space="preserve">Internship Application Letter for Laboratory Technicia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Buenos Aires, Argentina</w:t>
      </w:r>
    </w:p>
    <w:bookmarkEnd w:id="20"/>
    <w:bookmarkStart w:id="21" w:name="X2da57f6beec54ff5a7fdc57c04c38b9c129eea1"/>
    <w:p>
      <w:pPr>
        <w:pStyle w:val="Heading2"/>
      </w:pPr>
      <w:r>
        <w:t xml:space="preserve">Subject: Internship Application Letter for Laboratory Technician Position in Argentina Buenos Aires</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osition of Laboratory Technician Intern at your esteemed institution, located in the vibrant scientific hub of Buenos Aires, Argentina. As a dedicated student deeply committed to advancing my expertise in laboratory sciences within the dynamic context of</w:t>
      </w:r>
      <w:r>
        <w:t xml:space="preserve"> </w:t>
      </w:r>
      <w:r>
        <w:rPr>
          <w:iCs/>
          <w:i/>
        </w:rPr>
        <w:t xml:space="preserve">Argentina Buenos Aires</w:t>
      </w:r>
      <w:r>
        <w:t xml:space="preserve">, I am confident that my academic foundation, technical skills, and passion for precision-driven research align perfectly with the mission and standards of your organization.</w:t>
      </w:r>
    </w:p>
    <w:p>
      <w:pPr>
        <w:pStyle w:val="BodyText"/>
      </w:pPr>
      <w:r>
        <w:t xml:space="preserve">My academic journey at the University of Buenos Aires (UBA) has provided me with rigorous training in analytical chemistry, molecular biology, and microbiological techniques—precisely the competencies required to excel as a future</w:t>
      </w:r>
      <w:r>
        <w:t xml:space="preserve"> </w:t>
      </w:r>
      <w:r>
        <w:rPr>
          <w:bCs/>
          <w:b/>
        </w:rPr>
        <w:t xml:space="preserve">Laboratory Technician</w:t>
      </w:r>
      <w:r>
        <w:t xml:space="preserve">. In my recent coursework at UBA’s Faculty of Biochemistry and Molecular Biology, I mastered advanced procedures including PCR amplification, HPLC chromatography, hematology analysis, and sterile technique protocols. These experiences were complemented by hands-on work at the CONICET (National Scientific and Technical Research Council) affiliated laboratory in Palermo, where I assisted in diagnostic testing for infectious diseases under the guidance of senior technicians. This practical exposure instilled in me an unwavering commitment to accuracy, safety compliance, and adherence to Argentina’s ANMAT (Argentine National Administration of Drugs, Food and Medical Technology) standards—critical benchmarks for any laboratory professional in our country.</w:t>
      </w:r>
    </w:p>
    <w:p>
      <w:pPr>
        <w:pStyle w:val="BodyText"/>
      </w:pPr>
      <w:r>
        <w:t xml:space="preserve">What particularly draws me to this opportunity in</w:t>
      </w:r>
      <w:r>
        <w:t xml:space="preserve"> </w:t>
      </w:r>
      <w:r>
        <w:rPr>
          <w:iCs/>
          <w:i/>
        </w:rPr>
        <w:t xml:space="preserve">Argentina Buenos Aires</w:t>
      </w:r>
      <w:r>
        <w:t xml:space="preserve"> </w:t>
      </w:r>
      <w:r>
        <w:t xml:space="preserve">is the city’s unparalleled ecosystem of scientific innovation. As the intellectual heart of Argentina, Buenos Aires hosts world-class research institutions like the Leloir Institute, INGEMM (National Institute of Genetics and Microbiology), and numerous pharmaceutical companies driving advancements in biotechnology. I have long admired how local laboratories address both regional health challenges—such as vector-borne diseases prevalent in Latin America—and contribute to global scientific discourse. My desire to learn from professionals navigating this unique context motivates me to seek an internship where I can apply my skills while contributing meaningfully to projects advancing public health in our community.</w:t>
      </w:r>
    </w:p>
    <w:p>
      <w:pPr>
        <w:pStyle w:val="BodyText"/>
      </w:pPr>
      <w:r>
        <w:t xml:space="preserve">Throughout my academic tenure, I have cultivated meticulous attention to detail—vital for maintaining the integrity of laboratory results. For instance, during a semester-long project analyzing water samples from the Matanza River Basin (a critical environmental concern in Greater Buenos Aires), I independently conducted microbial culturing and statistical analysis of contamination data. My work identified potential E. coli sources linked to urban runoff, resulting in a collaborative report presented to local environmental authorities. This experience reinforced my understanding that precise laboratory work directly impacts community health outcomes—a principle central to the role of a</w:t>
      </w:r>
      <w:r>
        <w:t xml:space="preserve"> </w:t>
      </w:r>
      <w:r>
        <w:rPr>
          <w:bCs/>
          <w:b/>
        </w:rPr>
        <w:t xml:space="preserve">Laboratory Technician</w:t>
      </w:r>
      <w:r>
        <w:t xml:space="preserve"> </w:t>
      </w:r>
      <w:r>
        <w:t xml:space="preserve">in Argentina.</w:t>
      </w:r>
    </w:p>
    <w:p>
      <w:pPr>
        <w:pStyle w:val="BodyText"/>
      </w:pPr>
      <w:r>
        <w:t xml:space="preserve">I am equally committed to embracing Argentina’s rich scientific culture and linguistic landscape. Fluent in Spanish (with professional proficiency) and conversant in English, I communicate effectively with diverse teams—a necessity for collaborating across Buenos Aires’ international research networks. Moreover, I deeply respect Argentine academic traditions: the emphasis on rigorous methodology, ethical responsibility, and collaborative problem-solving that defines our laboratory practices. I am eager to absorb these values while supporting your team through reliable daily operations—from preparing reagents and calibrating instruments to documenting procedures with meticulous care.</w:t>
      </w:r>
    </w:p>
    <w:p>
      <w:pPr>
        <w:pStyle w:val="BodyText"/>
      </w:pPr>
      <w:r>
        <w:t xml:space="preserve">The prospect of contributing to a laboratory within</w:t>
      </w:r>
      <w:r>
        <w:t xml:space="preserve"> </w:t>
      </w:r>
      <w:r>
        <w:rPr>
          <w:iCs/>
          <w:i/>
        </w:rPr>
        <w:t xml:space="preserve">Argentina Buenos Aires</w:t>
      </w:r>
      <w:r>
        <w:t xml:space="preserve"> </w:t>
      </w:r>
      <w:r>
        <w:t xml:space="preserve">excites me not only professionally but personally. Having grown up in the bustling neighborhoods of Villa Crespo, I understand the urgency of accessible, high-quality medical diagnostics for Argentine communities. I am particularly inspired by your organization’s work in [mention specific project if known, e.g., "developing affordable diagnostic tools for rural areas" or "advancing vaccine research"]. This alignment with my aspiration to bridge laboratory excellence and public service makes this internship the ideal next step in my career trajectory.</w:t>
      </w:r>
    </w:p>
    <w:p>
      <w:pPr>
        <w:pStyle w:val="BodyText"/>
      </w:pPr>
      <w:r>
        <w:t xml:space="preserve">As a proactive learner, I am prepared to dedicate myself fully to your team. I have already familiarized myself with standard operating procedures at institutions like [mention another local lab if possible, e.g., "Hospital Italiano" or "Instituto Malbrán"] and am adept at using LIMS (Laboratory Information Management Systems) and software such as GraphPad Prism for data analysis. My references from UBA professors Dr. Ana María Rossi (Biochemistry Chair) and Dr. Carlos Fernández (CONICET Researcher) are available upon request, ready to confirm my diligence, technical aptitude, and respect for laboratory safety protocols.</w:t>
      </w:r>
    </w:p>
    <w:p>
      <w:pPr>
        <w:pStyle w:val="BodyText"/>
      </w:pPr>
      <w:r>
        <w:t xml:space="preserve">I am deeply aware that Argentina’s scientific community thrives on collaboration—and I am eager to become an integral part of that tradition. My goal is not merely to complete an internship but to grow as a skilled</w:t>
      </w:r>
      <w:r>
        <w:t xml:space="preserve"> </w:t>
      </w:r>
      <w:r>
        <w:rPr>
          <w:bCs/>
          <w:b/>
        </w:rPr>
        <w:t xml:space="preserve">Laboratory Technician</w:t>
      </w:r>
      <w:r>
        <w:t xml:space="preserve"> </w:t>
      </w:r>
      <w:r>
        <w:t xml:space="preserve">who upholds the highest standards while contributing innovative, practical support. The opportunity to learn from your experts in the heart of Buenos Aires, Argentina’s scientific capital, represents a transformative moment for my professional development.</w:t>
      </w:r>
    </w:p>
    <w:p>
      <w:pPr>
        <w:pStyle w:val="BodyText"/>
      </w:pPr>
      <w:r>
        <w:t xml:space="preserve">Thank you for considering my application. I have attached my resume and academic transcript for your review and welcome the opportunity to discuss how my skills can support your laboratory’s objectives. I am available at your earliest convenience for an interview and can be reached via email or phone at your convenience.</w:t>
      </w:r>
    </w:p>
    <w:p>
      <w:pPr>
        <w:pStyle w:val="BodyText"/>
      </w:pPr>
      <w:r>
        <w:t xml:space="preserve">Sincerely,</w:t>
      </w:r>
    </w:p>
    <w:p>
      <w:pPr>
        <w:pStyle w:val="BodyText"/>
      </w:pPr>
      <w:r>
        <w:t xml:space="preserve">[Your Full Name]</w:t>
      </w:r>
    </w:p>
    <w:p>
      <w:pPr>
        <w:pStyle w:val="BodyText"/>
      </w:pPr>
      <w:r>
        <w:rPr>
          <w:bCs/>
          <w:b/>
        </w:rPr>
        <w:t xml:space="preserve">Note to Applicant:</w:t>
      </w:r>
      <w:r>
        <w:t xml:space="preserve"> </w:t>
      </w:r>
      <w:r>
        <w:t xml:space="preserve">This</w:t>
      </w:r>
      <w:r>
        <w:t xml:space="preserve"> </w:t>
      </w:r>
      <w:r>
        <w:rPr>
          <w:iCs/>
          <w:i/>
        </w:rPr>
        <w:t xml:space="preserve">Internship Application Letter</w:t>
      </w:r>
      <w:r>
        <w:t xml:space="preserve"> </w:t>
      </w:r>
      <w:r>
        <w:t xml:space="preserve">has been crafted specifically for the Argentine context, emphasizing local regulations (ANMAT), institutions (CONICET, UBA), cultural nuances, and geographic relevance (</w:t>
      </w:r>
      <w:r>
        <w:rPr>
          <w:iCs/>
          <w:i/>
        </w:rPr>
        <w:t xml:space="preserve">Buenos Aires</w:t>
      </w:r>
      <w:r>
        <w:t xml:space="preserve">). Ensure you replace bracketed placeholders ([ ]) with your specific details before submission. Always research the company’s current projects to personalize the letter furthe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dc:title>
  <dc:creator/>
  <dc:language>en</dc:language>
  <cp:keywords/>
  <dcterms:created xsi:type="dcterms:W3CDTF">2025-12-10T06:53:37Z</dcterms:created>
  <dcterms:modified xsi:type="dcterms:W3CDTF">2025-12-10T06:53:37Z</dcterms:modified>
</cp:coreProperties>
</file>

<file path=docProps/custom.xml><?xml version="1.0" encoding="utf-8"?>
<Properties xmlns="http://schemas.openxmlformats.org/officeDocument/2006/custom-properties" xmlns:vt="http://schemas.openxmlformats.org/officeDocument/2006/docPropsVTypes"/>
</file>